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081A6D" w14:textId="50E71985" w:rsidR="00841ED0" w:rsidRDefault="00ED75DB" w:rsidP="00C20D60">
      <w:r>
        <w:t>Creating a quality web interface isn’t easy.</w:t>
      </w:r>
    </w:p>
    <w:p w14:paraId="29261D21" w14:textId="0D7255DE" w:rsidR="00ED75DB" w:rsidRDefault="00ED75DB" w:rsidP="00C20D60">
      <w:r>
        <w:t>You need understandable user experience, well</w:t>
      </w:r>
      <w:r w:rsidR="00D51BD1">
        <w:t>-</w:t>
      </w:r>
      <w:r>
        <w:t xml:space="preserve">structured HTML, memorable class names and </w:t>
      </w:r>
      <w:bookmarkStart w:id="0" w:name="_GoBack"/>
      <w:bookmarkEnd w:id="0"/>
      <w:r>
        <w:t>well</w:t>
      </w:r>
      <w:r w:rsidR="00D51BD1">
        <w:t>-</w:t>
      </w:r>
      <w:proofErr w:type="spellStart"/>
      <w:r>
        <w:t>organi</w:t>
      </w:r>
      <w:r w:rsidR="00463676">
        <w:t>s</w:t>
      </w:r>
      <w:r>
        <w:t>ed</w:t>
      </w:r>
      <w:proofErr w:type="spellEnd"/>
      <w:r>
        <w:t xml:space="preserve"> stylesheets.</w:t>
      </w:r>
    </w:p>
    <w:p w14:paraId="560F1302" w14:textId="5017D90C" w:rsidR="008907FD" w:rsidRDefault="008907FD" w:rsidP="00C20D60">
      <w:r>
        <w:t>Now, all of this is gonna take time and can be very tedious.</w:t>
      </w:r>
    </w:p>
    <w:p w14:paraId="0658E799" w14:textId="76D5CC52" w:rsidR="00BA7C78" w:rsidRDefault="008907FD" w:rsidP="00C20D60">
      <w:r>
        <w:t>Now, there is a solution to all of this</w:t>
      </w:r>
      <w:r w:rsidR="00D51BD1">
        <w:t xml:space="preserve"> — a</w:t>
      </w:r>
      <w:r>
        <w:t xml:space="preserve"> </w:t>
      </w:r>
      <w:r w:rsidR="00F5670C">
        <w:t>CSS</w:t>
      </w:r>
      <w:r>
        <w:t xml:space="preserve"> framework. A library of pre</w:t>
      </w:r>
      <w:r w:rsidR="00463676">
        <w:t>-</w:t>
      </w:r>
      <w:r>
        <w:t>buil</w:t>
      </w:r>
      <w:r w:rsidR="00D51BD1">
        <w:t>t</w:t>
      </w:r>
      <w:r>
        <w:t xml:space="preserve"> UI components, with web standards and best practices</w:t>
      </w:r>
      <w:r w:rsidR="00D51BD1">
        <w:t>,</w:t>
      </w:r>
      <w:r>
        <w:t xml:space="preserve"> build write in.</w:t>
      </w:r>
      <w:r w:rsidR="00BA7C78">
        <w:t xml:space="preserve"> </w:t>
      </w:r>
      <w:r w:rsidR="00D51BD1">
        <w:t>B</w:t>
      </w:r>
      <w:r w:rsidR="00BA7C78">
        <w:t xml:space="preserve">ut if you are looking a save time and energy, not all </w:t>
      </w:r>
      <w:r w:rsidR="00D51BD1">
        <w:t>CSS</w:t>
      </w:r>
      <w:r w:rsidR="00BA7C78">
        <w:t xml:space="preserve"> frameworks are gonna be created equally.</w:t>
      </w:r>
    </w:p>
    <w:p w14:paraId="7CF29A33" w14:textId="77777777" w:rsidR="00BA7C78" w:rsidRDefault="00BA7C78" w:rsidP="00C20D60">
      <w:r>
        <w:t>Some are gonna be less well documented.</w:t>
      </w:r>
    </w:p>
    <w:p w14:paraId="61424B70" w14:textId="77777777" w:rsidR="00BA7C78" w:rsidRDefault="00BA7C78" w:rsidP="00C20D60">
      <w:r>
        <w:t xml:space="preserve">Take a longer time to learned and </w:t>
      </w:r>
      <w:r w:rsidRPr="00BA7C78">
        <w:t>be tougher to use</w:t>
      </w:r>
      <w:r>
        <w:t>.</w:t>
      </w:r>
    </w:p>
    <w:p w14:paraId="5B05EE73" w14:textId="77777777" w:rsidR="00753434" w:rsidRDefault="00753434" w:rsidP="00C20D60">
      <w:r>
        <w:t>F</w:t>
      </w:r>
      <w:r w:rsidR="00BA7C78">
        <w:t>ortunate</w:t>
      </w:r>
      <w:r>
        <w:t>ly, there is Bulma. A CSS framework, that simple to learn and simple to use.</w:t>
      </w:r>
    </w:p>
    <w:p w14:paraId="4D34AC14" w14:textId="2D6562ED" w:rsidR="00DE73DD" w:rsidRDefault="00753434" w:rsidP="00C20D60">
      <w:r>
        <w:t xml:space="preserve">Let’s </w:t>
      </w:r>
      <w:proofErr w:type="gramStart"/>
      <w:r>
        <w:t>take a look</w:t>
      </w:r>
      <w:proofErr w:type="gramEnd"/>
      <w:r>
        <w:t xml:space="preserve"> at some the key reasons why working with Bulma, is so great.</w:t>
      </w:r>
    </w:p>
    <w:p w14:paraId="1D1A5EA3" w14:textId="4F8ACD78" w:rsidR="00ED75DB" w:rsidRDefault="00DE73DD" w:rsidP="00DE73DD">
      <w:pPr>
        <w:pStyle w:val="ListParagraph"/>
        <w:numPr>
          <w:ilvl w:val="0"/>
          <w:numId w:val="1"/>
        </w:numPr>
      </w:pPr>
      <w:bookmarkStart w:id="1" w:name="OLE_LINK1"/>
      <w:bookmarkStart w:id="2" w:name="OLE_LINK2"/>
      <w:r>
        <w:t>Bulma comes package with beautiful UI components</w:t>
      </w:r>
    </w:p>
    <w:p w14:paraId="641884B3" w14:textId="455F258A" w:rsidR="00473D3F" w:rsidRDefault="00DE73DD" w:rsidP="00DE73DD">
      <w:pPr>
        <w:pStyle w:val="ListParagraph"/>
        <w:numPr>
          <w:ilvl w:val="0"/>
          <w:numId w:val="1"/>
        </w:numPr>
      </w:pPr>
      <w:r>
        <w:t>These include the navbar,</w:t>
      </w:r>
      <w:r w:rsidR="00D51BD1">
        <w:t xml:space="preserve"> </w:t>
      </w:r>
      <w:r>
        <w:t>tabs, panel, box and media object, dropdown, card, form, progress bar and pagination and many more.</w:t>
      </w:r>
      <w:r w:rsidR="00473D3F">
        <w:t xml:space="preserve"> These components work together to give your web interface </w:t>
      </w:r>
      <w:r w:rsidR="00473D3F" w:rsidRPr="00473D3F">
        <w:t>a cohesive design</w:t>
      </w:r>
      <w:r w:rsidR="00473D3F">
        <w:t>.</w:t>
      </w:r>
    </w:p>
    <w:p w14:paraId="5FE44849" w14:textId="5E56E690" w:rsidR="00473D3F" w:rsidRDefault="00473D3F" w:rsidP="00DE73DD">
      <w:pPr>
        <w:pStyle w:val="ListParagraph"/>
        <w:numPr>
          <w:ilvl w:val="0"/>
          <w:numId w:val="1"/>
        </w:numPr>
      </w:pPr>
      <w:r>
        <w:t xml:space="preserve">Because </w:t>
      </w:r>
      <w:proofErr w:type="spellStart"/>
      <w:r>
        <w:t>Bulma</w:t>
      </w:r>
      <w:proofErr w:type="spellEnd"/>
      <w:r>
        <w:t xml:space="preserve"> is buil</w:t>
      </w:r>
      <w:r w:rsidR="00D51BD1">
        <w:t>t</w:t>
      </w:r>
      <w:r>
        <w:t xml:space="preserve"> with SASS, it is very modular.</w:t>
      </w:r>
      <w:r w:rsidR="00D51BD1">
        <w:t xml:space="preserve"> J</w:t>
      </w:r>
      <w:r>
        <w:t>ust import the features that you need</w:t>
      </w:r>
      <w:r w:rsidR="00D51BD1">
        <w:t>,</w:t>
      </w:r>
      <w:r>
        <w:t xml:space="preserve"> and you’re ready to go.</w:t>
      </w:r>
    </w:p>
    <w:p w14:paraId="1AF942AC" w14:textId="576CFEFA" w:rsidR="00DE73DD" w:rsidRPr="008E1078" w:rsidRDefault="00473D3F" w:rsidP="00DE73DD">
      <w:pPr>
        <w:pStyle w:val="ListParagraph"/>
        <w:numPr>
          <w:ilvl w:val="0"/>
          <w:numId w:val="1"/>
        </w:numPr>
      </w:pPr>
      <w:r>
        <w:t>Bulma class names are highly reada</w:t>
      </w:r>
      <w:r w:rsidR="002F0214">
        <w:t>b</w:t>
      </w:r>
      <w:r>
        <w:t xml:space="preserve">le </w:t>
      </w:r>
      <w:r w:rsidR="002F0214">
        <w:t>if you want a button</w:t>
      </w:r>
      <w:r w:rsidR="00D51BD1">
        <w:t>,</w:t>
      </w:r>
      <w:r w:rsidR="002F0214">
        <w:t xml:space="preserve"> add the button class name. Bulma syntax for adding modifiers is simple</w:t>
      </w:r>
      <w:r w:rsidR="000D27CD">
        <w:t xml:space="preserve">. Want your button to be large, add the </w:t>
      </w:r>
      <w:r w:rsidR="000D27CD" w:rsidRPr="000D27CD">
        <w:rPr>
          <w:b/>
          <w:bCs/>
        </w:rPr>
        <w:t xml:space="preserve">is-large </w:t>
      </w:r>
      <w:r w:rsidR="000D27CD">
        <w:t>modifier class.</w:t>
      </w:r>
      <w:r w:rsidR="00B17806">
        <w:t xml:space="preserve"> Want a button to be large and the primary </w:t>
      </w:r>
      <w:proofErr w:type="spellStart"/>
      <w:r w:rsidR="00B17806">
        <w:t>colo</w:t>
      </w:r>
      <w:r w:rsidR="00D51BD1">
        <w:t>u</w:t>
      </w:r>
      <w:r w:rsidR="00B17806">
        <w:t>r</w:t>
      </w:r>
      <w:proofErr w:type="spellEnd"/>
      <w:r w:rsidR="00B17806">
        <w:t xml:space="preserve"> of your design, add </w:t>
      </w:r>
      <w:r w:rsidR="00B17806" w:rsidRPr="00B17806">
        <w:rPr>
          <w:b/>
          <w:bCs/>
        </w:rPr>
        <w:t>is-primary</w:t>
      </w:r>
      <w:r w:rsidR="008E1078">
        <w:rPr>
          <w:b/>
          <w:bCs/>
        </w:rPr>
        <w:t>.</w:t>
      </w:r>
    </w:p>
    <w:p w14:paraId="08C03613" w14:textId="2B8FFB0A" w:rsidR="00ED75DB" w:rsidRDefault="008E1078" w:rsidP="00C20D60">
      <w:pPr>
        <w:pStyle w:val="ListParagraph"/>
        <w:numPr>
          <w:ilvl w:val="0"/>
          <w:numId w:val="1"/>
        </w:numPr>
      </w:pPr>
      <w:r>
        <w:t>Since Bulma is built on flexbox,</w:t>
      </w:r>
      <w:r w:rsidR="00D51BD1">
        <w:t xml:space="preserve"> </w:t>
      </w:r>
      <w:r>
        <w:t xml:space="preserve">it makes tasks like creating grids and vertical alignment a </w:t>
      </w:r>
      <w:proofErr w:type="spellStart"/>
      <w:r>
        <w:t>breeze</w:t>
      </w:r>
      <w:r w:rsidR="007535CD">
        <w:t>.let’t</w:t>
      </w:r>
      <w:proofErr w:type="spellEnd"/>
      <w:r w:rsidR="007535CD">
        <w:t xml:space="preserve"> </w:t>
      </w:r>
      <w:r w:rsidR="00D51BD1">
        <w:t>T</w:t>
      </w:r>
      <w:r w:rsidR="007535CD">
        <w:t>ake a look at columns. We make a parent div with the columns class name</w:t>
      </w:r>
      <w:r w:rsidR="00400289">
        <w:t xml:space="preserve">. We put four </w:t>
      </w:r>
      <w:proofErr w:type="spellStart"/>
      <w:r w:rsidR="00400289">
        <w:t>div’s</w:t>
      </w:r>
      <w:proofErr w:type="spellEnd"/>
      <w:r w:rsidR="00400289">
        <w:t xml:space="preserve"> within it with the column class name they’ll automatically be vertically aligned. Right </w:t>
      </w:r>
      <w:proofErr w:type="gramStart"/>
      <w:r w:rsidR="00400289">
        <w:t>now</w:t>
      </w:r>
      <w:proofErr w:type="gramEnd"/>
      <w:r w:rsidR="00400289">
        <w:t xml:space="preserve"> we’re looking at a mobile view if we were switched to wider viewport each column align horizontally </w:t>
      </w:r>
      <w:bookmarkEnd w:id="1"/>
      <w:bookmarkEnd w:id="2"/>
      <w:r w:rsidR="00400289" w:rsidRPr="00400289">
        <w:t>into its respective order of the columns container</w:t>
      </w:r>
      <w:r w:rsidR="00400289">
        <w:t xml:space="preserve">. As you can see </w:t>
      </w:r>
      <w:proofErr w:type="spellStart"/>
      <w:r w:rsidR="000A653C">
        <w:t>B</w:t>
      </w:r>
      <w:r w:rsidR="00400289">
        <w:t>ulma</w:t>
      </w:r>
      <w:proofErr w:type="spellEnd"/>
      <w:r w:rsidR="00400289">
        <w:t xml:space="preserve"> is built </w:t>
      </w:r>
      <w:r w:rsidR="000A653C">
        <w:t>be fully responsive</w:t>
      </w:r>
    </w:p>
    <w:p w14:paraId="006B4089" w14:textId="77777777" w:rsidR="00ED75DB" w:rsidRPr="00C20D60" w:rsidRDefault="00ED75DB" w:rsidP="00C20D60"/>
    <w:sectPr w:rsidR="00ED75DB" w:rsidRPr="00C20D60" w:rsidSect="00AB3A55">
      <w:pgSz w:w="12240" w:h="15840"/>
      <w:pgMar w:top="720" w:right="45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A90468"/>
    <w:multiLevelType w:val="hybridMultilevel"/>
    <w:tmpl w:val="4C8AC8E4"/>
    <w:lvl w:ilvl="0" w:tplc="04090001">
      <w:start w:val="1"/>
      <w:numFmt w:val="bullet"/>
      <w:lvlText w:val=""/>
      <w:lvlJc w:val="left"/>
      <w:pPr>
        <w:ind w:left="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TIxNTA3NjS1NDFQ0lEKTi0uzszPAykwrgUAdMghECwAAAA="/>
  </w:docVars>
  <w:rsids>
    <w:rsidRoot w:val="00EA3AFC"/>
    <w:rsid w:val="000A653C"/>
    <w:rsid w:val="000D27CD"/>
    <w:rsid w:val="002F0214"/>
    <w:rsid w:val="00400289"/>
    <w:rsid w:val="00463676"/>
    <w:rsid w:val="00473D3F"/>
    <w:rsid w:val="005A736C"/>
    <w:rsid w:val="005C373C"/>
    <w:rsid w:val="00753434"/>
    <w:rsid w:val="007535CD"/>
    <w:rsid w:val="00841ED0"/>
    <w:rsid w:val="008907FD"/>
    <w:rsid w:val="008E1078"/>
    <w:rsid w:val="00AB3A55"/>
    <w:rsid w:val="00B17806"/>
    <w:rsid w:val="00BA7C78"/>
    <w:rsid w:val="00C20D60"/>
    <w:rsid w:val="00D51BD1"/>
    <w:rsid w:val="00DE73DD"/>
    <w:rsid w:val="00EA3AFC"/>
    <w:rsid w:val="00ED75DB"/>
    <w:rsid w:val="00F5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46B6E34F"/>
  <w15:chartTrackingRefBased/>
  <w15:docId w15:val="{7122D8AD-567C-430F-920C-915B4B792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3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i.Mohammad</dc:creator>
  <cp:keywords/>
  <dc:description/>
  <cp:lastModifiedBy>Ahmadi.Mohammad</cp:lastModifiedBy>
  <cp:revision>19</cp:revision>
  <dcterms:created xsi:type="dcterms:W3CDTF">2019-11-25T10:47:00Z</dcterms:created>
  <dcterms:modified xsi:type="dcterms:W3CDTF">2019-12-02T11:57:00Z</dcterms:modified>
</cp:coreProperties>
</file>